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tate dehydrogenase-elevating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lystad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kumi yellow baboon virus 1 isolate MYBV_M5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fue Kinda chacma baboon virus isolate KKCBV-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61 isolate DMG-A_34540 RNA dependent RNA polymerase (QKR67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13 isolate DMG-A_34860 RNA dependent RNA polymerase (QKR23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zoctonia solani ourmia-like virus 1 RNA 1 isolate RsAG2 RNA-dependent RNA polymerase gene, partial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3 isolate DMG-D_30438 RNA dependent RNA polymerase (QKR13_gp1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 acute respiratory syndrome coronavirus 2 isolate Wuhan-Hu-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yza sativa endorna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iviridae sp. isolate AVE006 maturation (QIS40_gp1) gene, partial cds; and hypothetical protein (QIS40_gp2) and replicase (QIS40_gp3)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ereza hepacivirus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ereza hepacivirus isolate GHV-1 BWC08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ypical porcine pestivirus 1 isolate Bavaria S5/9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hepacivirus polyprotein (POLY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civirus N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civirus F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civirus P isolate RHV-GS201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viral diarrhea virus 2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viral diarrhea virus 2 strain XJ-0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viral diarrhea virus 1-SD1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viral diarrhea 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ngyang pangolin virus isolate DYAJ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der disease virus X81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ical swine fever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stivirus giraffe-1 H138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stivirus strain Aydin/04-TR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stivirus sp. isolate ovine/It/338710-3/2017 polyprotein (QKU04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ical swine fever virus, strain Alfort/187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viral diarrhea virus 3 Th/04_KhonKaen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nghorn antelope pesti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civirus I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civirus J isolate Hepacivirus/RMU10-3382/GER/2010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titis GB virus B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civirus K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civirus M polyprotein (POLY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civirus L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dent pegivirus isolate CC6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way rat pegivirus isolate NrPgV/NYC-E13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way rat hepacivirus 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pestivirus BtSk-PestV-1/GX2017 polyprotein (QKT96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titis GB virus A polyprotein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ian pegivirus isolate SPgVkrc_RC08 polyprotein precursor,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ika virus isolate Zika virus/A.africanus-tc/Senegal/1984/DAK AR 41524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ika virus strain MP175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ika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ika virus isolate ZIKV/H. sapiens/Brazil/Natal/201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mpung Karu virus isolate SWK_P44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lerotium rolfsii fusarivirus 1 strain BLH-1-10 RNA-dependent RNA polymerase (QKQ12_gp1) and hypothetical protein (QKQ12_gp2)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 Nombre virus map viral genome L segm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cahepevirus ratti isolate RdHEVEm40/LuXi/201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pevirus D isolate BatHEV/BS7/GE/200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titis 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lahepevirus balayani isolate AlgSwe2012, partial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Jolla virus putative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laparvata lugens honeydew virus-1 genomic RNA, complete genome, isolate: Izum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ernaria arborescens mitovirus 1 genomic RNA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ck house virus RNA 1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basidion partitivirus 13 strain HetPV13-an1 RNA-dependent RNA polymerase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legged tick phlebovirus 3 isolate A1 L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his citricidus bunyavirus segment L RNA-dependent RNA polymerase (QK833_sL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ukuniemi virus segment L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melon crinkle leaf-associated virus 1 isolate KF-1 segment RNA1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us Equ3 segment 2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an common mosaic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eetbriar rose curly top-associated virus isolate Simons Hill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pea severe mosaic virus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aphrum nepovirus isolate 5664 segment RNA1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tavirus A segment 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ybean yellow common mosaic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rmuda grass latent virus isolate BGLV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smine mosaic-associated virus 2 isolate HI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effersomyces segobiensis virus L isolate NRRL Y-1157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la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nisian small ruminant pestivirus strain 92019/2007/AG polyprotein (QKV27_gp1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mild green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mber green mottle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dontoglossum ringspot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nip vein-clearing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34 strain CC6459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23 strain BHZY57139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uangao lacewing virus 2 strain SCL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9 strain CJLX3073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7 strain CJLX49320 hypothetical protein 2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barnacle virus 13 strain BHTH16173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ti-like virus 18 strain WHCC116098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ti-like virus 21 strain CC6462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ti-like virus 20 strain CC6224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ick virus 2 strain tick109131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tombus-like virus 15 strain BHBJDX1875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coneheads virus 1 strain ZCM4592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water strider virus 7 strain SXSSP2499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odonate virus 3 strain QTM25153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13 strain CC64511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/A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leech virus 4 strain SZmix2087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44 strain BHXG2614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46 strain spider133332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ick virus 3 strain tick108426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ick virus 1 strain tick109202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myriapoda virus 1 strain WGML505798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artiti-like virus 2 strain BHZY60797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16 strain BHJP26864 RNA-dependent RNA polymerase gene, complete cd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2:02:49Z</dcterms:created>
  <dcterms:modified xsi:type="dcterms:W3CDTF">2024-08-03T22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